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feature of</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s availability within the gut.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that received one of three antibiotic pretreatments. We found levels of spore and toxin production varied between each antibiotic treatment group, and both processes are known to be regulated by specific nutrient concentrations. To more closely investigate specific responses of</w:t>
      </w:r>
      <w:r>
        <w:t xml:space="preserve"> </w:t>
      </w:r>
      <w:r>
        <w:rPr>
          <w:i/>
        </w:rPr>
        <w:t xml:space="preserve">C. difficile</w:t>
      </w:r>
      <w:r>
        <w:t xml:space="preserve"> </w:t>
      </w:r>
      <w:r>
        <w:t xml:space="preserve">during infection, we performed transcriptional analysis of</w:t>
      </w:r>
      <w:r>
        <w:t xml:space="preserve"> </w:t>
      </w:r>
      <w:r>
        <w:rPr>
          <w:i/>
        </w:rPr>
        <w:t xml:space="preserve">C. difficile</w:t>
      </w:r>
      <w:r>
        <w:t xml:space="preserve"> </w:t>
      </w:r>
      <w:r>
        <w:t xml:space="preserve">from cecal content of infected mice. This revealed variation in expression of life-cycle switches and catabolic pathways for a variety of carbon sources. In order to assess which substrates</w:t>
      </w:r>
      <w:r>
        <w:t xml:space="preserve"> </w:t>
      </w:r>
      <w:r>
        <w:rPr>
          <w:i/>
        </w:rPr>
        <w:t xml:space="preserve">C. difficile</w:t>
      </w:r>
      <w:r>
        <w:t xml:space="preserve"> </w:t>
      </w:r>
      <w:r>
        <w:t xml:space="preserve">was exploiting, we further characterized the systems with transcriptomic-enabled genome-scale metabolic modeling and untargeted metabolomic analysis. Through the development of a novel metabolite scoring algorithm, leveraging a genome-scale metabolic network architecture, we were able to infer that a given metabolite was acquired from the environment. Output from these models was then validated through comparison with untargeted metabolomic analysis of all infection conditions, which significantly correlated with those metabolites predicted to be important to</w:t>
      </w:r>
      <w:r>
        <w:t xml:space="preserve"> </w:t>
      </w:r>
      <w:r>
        <w:rPr>
          <w:i/>
        </w:rPr>
        <w:t xml:space="preserve">C. difficile</w:t>
      </w:r>
      <w:r>
        <w:t xml:space="preserve"> </w:t>
      </w:r>
      <w:r>
        <w:t xml:space="preserve">in each infection. Our results highlight conserved elements of</w:t>
      </w:r>
      <w:r>
        <w:t xml:space="preserve"> </w:t>
      </w:r>
      <w:r>
        <w:rPr>
          <w:i/>
        </w:rPr>
        <w:t xml:space="preserve">C. difficile</w:t>
      </w:r>
      <w:r>
        <w:t xml:space="preserve">'s metabolic strategy across infections, including the consumption of N-acetyl-D-glucosamine and Stickland fermentation substrates. Additionally, these data support the hypothesis that</w:t>
      </w:r>
      <w:r>
        <w:t xml:space="preserve"> </w:t>
      </w:r>
      <w:r>
        <w:rPr>
          <w:i/>
        </w:rPr>
        <w:t xml:space="preserve">C. difficile</w:t>
      </w:r>
      <w:r>
        <w:t xml:space="preserve"> </w:t>
      </w:r>
      <w:r>
        <w:t xml:space="preserve">indeed occupies alternative nutrient niches by metabolizing separate carbohydrate sources in each infection and these distinctions track with disparity seen in pathogenicity.</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most likely through impacting the gut microbiota. Concordantly,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Additionally,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in order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This corresponded to an average of ~42x coverage across the</w:t>
      </w:r>
      <w:r>
        <w:t xml:space="preserve"> </w:t>
      </w:r>
      <w:r>
        <w:rPr>
          <w:i/>
        </w:rPr>
        <w:t xml:space="preserve">C. difficile</w:t>
      </w:r>
      <w:r>
        <w:t xml:space="preserve"> </w:t>
      </w:r>
      <w:r>
        <w:t xml:space="preserve">str. 630 reference genome used.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19, 26)</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27)</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Despite the lack of initial signal, many global metabolic controls were differentially expressed between conditions (Fig. S3D) indicating that</w:t>
      </w:r>
      <w:r>
        <w:t xml:space="preserve"> </w:t>
      </w:r>
      <w:r>
        <w:rPr>
          <w:i/>
        </w:rPr>
        <w:t xml:space="preserve">C. difficile</w:t>
      </w:r>
      <w:r>
        <w:t xml:space="preserve"> </w:t>
      </w:r>
      <w:r>
        <w:t xml:space="preserve">may adapt its metabolism to the environment it is colonizing. Toward this point, we focused on specific gene set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Fig. 2). We then identified the condition in which each gene was most highly transcribed and adjusted the size of the corresponding point relative to that value. Overall, this demonstrated that genes involved in amino acid catabolism had the greatest amount of expression. Included wer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 Apart from this conserved trend, analysis of each category individually strongly differentiated the three conditions from one another.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 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0)</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3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validate that our model of</w:t>
      </w:r>
      <w:r>
        <w:t xml:space="preserve"> </w:t>
      </w:r>
      <w:r>
        <w:rPr>
          <w:i/>
        </w:rPr>
        <w:t xml:space="preserve">C. difficile</w:t>
      </w:r>
      <w:r>
        <w:t xml:space="preserve"> </w:t>
      </w:r>
      <w:r>
        <w:t xml:space="preserve">str. 630 as a platform for studying metabolism of the bacteriu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the significance level that a given score had a high probability of being excluded from its associated null hypothesis score distribution (Fig. 3C). All downstream analysis of important metabolites was only performed using those substrates that met their respective significance cutoff (</w:t>
      </w:r>
      <w:r>
        <w:rPr>
          <w:i/>
        </w:rPr>
        <w:t xml:space="preserve">P</w:t>
      </w:r>
      <w:r>
        <w:t xml:space="preserve"> </w:t>
      </w:r>
      <w:r>
        <w:t xml:space="preserve">&lt; 0.05).</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Interestingly,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t xml:space="preserve">We went on to test each important possible growth substrates to ensure that growth phenotypes of our strain matched previously published results (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rates and made the most effective negative control growth in media lacking carbohydrates but containing amino acids. Also since proline was identified as necessary for minimal media</w:t>
      </w:r>
      <w:r>
        <w:t xml:space="preserve"> </w:t>
      </w:r>
      <w:r>
        <w:t xml:space="preserve">(38)</w:t>
      </w:r>
      <w:r>
        <w:t xml:space="preserve">, so was therefore not tested for growth phenotype changes in this analysis despite its importance in shared modeling analysis (Fig. 4A). When tested for improved growth, at least one carbohydrate found to be important in all measured environments as well as among those indicated to be distinctly important within each condition.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Each of these were shown to allow for significantly more growth (</w:t>
      </w:r>
      <w:r>
        <w:rPr>
          <w:i/>
        </w:rPr>
        <w:t xml:space="preserve">P</w:t>
      </w:r>
      <w:r>
        <w:t xml:space="preserve"> </w:t>
      </w:r>
      <w:r>
        <w:t xml:space="preserve">&lt; 0.001) than in no carbohydrate controls (Max OD</w:t>
      </w:r>
      <w:r>
        <w:rPr>
          <w:vertAlign w:val="subscript"/>
        </w:rPr>
        <w:t xml:space="preserve">600</w:t>
      </w:r>
      <w:r>
        <w:t xml:space="preserve"> </w:t>
      </w:r>
      <w:r>
        <w:t xml:space="preserve">= 0.212). Galactitol was also tested as it was important in streptomycin-treated animals, however it demonstrated nearly identical growth patterns to no carbohydrate control (Table S4). These data suggest a potential hierarchy in carbohydrate preference and supported that</w:t>
      </w:r>
      <w:r>
        <w:t xml:space="preserve"> </w:t>
      </w:r>
      <w:r>
        <w:rPr>
          <w:i/>
        </w:rPr>
        <w:t xml:space="preserve">C. difficile</w:t>
      </w:r>
      <w:r>
        <w:t xml:space="preserve"> </w:t>
      </w:r>
      <w:r>
        <w:t xml:space="preserve">was well-suited to adapt its metabolism toward nutrient sources that are differentially available across susceptible mouse ceca.</w:t>
      </w:r>
    </w:p>
    <w:p>
      <w:pPr>
        <w:pStyle w:val="BodyText"/>
      </w:pPr>
      <w:r>
        <w:rPr>
          <w:b/>
        </w:rPr>
        <w:t xml:space="preserve">Mass-spectrometry analysis validates predictions from metabolic modeling.</w:t>
      </w:r>
      <w:r>
        <w:t xml:space="preserve"> </w:t>
      </w:r>
      <w:r>
        <w:t xml:space="preserve">In order 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o infer levels of consistency through transriptomic sequencing efforts. In summary, extremely low and consistent sample variance was found in across all 16S and metabolomic replicates (Fig. S5). As these results represent data that is essentially above and below transcript abundance in terms of biological hierarchy, this reassured our conclusions at the various levels of separate analysis. Additionally, by incorporating multiple sets of omics data describing the same system provided even greater confidence in the overall trends.</w:t>
      </w:r>
    </w:p>
    <w:p>
      <w:pPr>
        <w:pStyle w:val="BodyText"/>
      </w:pPr>
      <w:r>
        <w:t xml:space="preserve">With respect the modeling results, we measured whether important metabolites from network analysis were increased in relative concentration in their corresponding susceptible environments by comparing untreated SPF mice with mock-infected susceptible groups at the same time point (Fig. S6). Looking first toward N-acetylglucosamine since it was the most important shared metabolite (Fig. 4B), we found that its relative concentration was actually significantly decreased in all susceptible conditions tested (Fig. S6A). A similar trend was also seen in salicylate (Fig. S5F;</w:t>
      </w:r>
      <w:r>
        <w:t xml:space="preserve"> </w:t>
      </w:r>
      <w:r>
        <w:rPr>
          <w:i/>
        </w:rPr>
        <w:t xml:space="preserve">P</w:t>
      </w:r>
      <w:r>
        <w:t xml:space="preserve"> </w:t>
      </w:r>
      <w:r>
        <w:t xml:space="preserve">&lt; 0.05), a product of salacin cleavage (salicin was not included in the panel). Additionally we found that N-acetylneuraminate (Fig. S6B), mannitol/sorbitol (Fig. S6G), and galactitol (Fig. S6H) were significantly increased in only cefoperazone-treated SPF and GF mice (</w:t>
      </w:r>
      <w:r>
        <w:rPr>
          <w:i/>
        </w:rPr>
        <w:t xml:space="preserve">P</w:t>
      </w:r>
      <w:r>
        <w:t xml:space="preserve"> </w:t>
      </w:r>
      <w:r>
        <w:t xml:space="preserve">&lt; 0.05). Interestingly, only Stickland fermentation substrates (proline; Fig. S6C and trans-4-hydroxyproline; Fig. S6E) were for to be significantly increased in all susceptible environments tested (</w:t>
      </w:r>
      <w:r>
        <w:rPr>
          <w:i/>
        </w:rPr>
        <w:t xml:space="preserve">P</w:t>
      </w:r>
      <w:r>
        <w:t xml:space="preserve"> </w:t>
      </w:r>
      <w:r>
        <w:t xml:space="preserve">&lt; 0.05). Glycine (Fig. S6D) was found to also be consistently increased, but only achieved significant differences in cefoperazone-treated SPF and GF mice (</w:t>
      </w:r>
      <w:r>
        <w:rPr>
          <w:i/>
        </w:rPr>
        <w:t xml:space="preserve">P</w:t>
      </w:r>
      <w:r>
        <w:t xml:space="preserve"> </w:t>
      </w:r>
      <w:r>
        <w:t xml:space="preserve">&lt; 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5A and N-acetylneuraminate Fig. 5F) were significantly decreased in the presence of</w:t>
      </w:r>
      <w:r>
        <w:t xml:space="preserve"> </w:t>
      </w:r>
      <w:r>
        <w:rPr>
          <w:i/>
        </w:rPr>
        <w:t xml:space="preserve">C. difficile</w:t>
      </w:r>
      <w:r>
        <w:t xml:space="preserve"> </w:t>
      </w:r>
      <w:r>
        <w:t xml:space="preserve">when mock-infected ceca demonstrated detectable levels of the metabolites. No significant relationship was seen in any of the other carbohydrates with distinctly high importance scores (galactitol; Fig. 5C or mannitol/sorbitol; Fig. 5D).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but was just below the significance cutoff in 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Confirming our prediction, we found that</w:t>
      </w:r>
      <w:r>
        <w:t xml:space="preserve"> </w:t>
      </w:r>
      <w:r>
        <w:rPr>
          <w:i/>
        </w:rPr>
        <w:t xml:space="preserve">C. difficile</w:t>
      </w:r>
      <w:r>
        <w:t xml:space="preserve"> </w:t>
      </w:r>
      <w:r>
        <w:t xml:space="preserve">colonization indeed led to a significant decrease in the levels of acetate (Fig. S7C).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compared to mock infection (</w:t>
      </w:r>
      <w:r>
        <w:rPr>
          <w:i/>
        </w:rPr>
        <w:t xml:space="preserve">P</w:t>
      </w:r>
      <w:r>
        <w:t xml:space="preserve"> </w:t>
      </w:r>
      <w:r>
        <w:t xml:space="preserve">&lt; 0.05). Glycine was concordantly decreases in each condition following infection, but not all of these relationships are significant (Fig. S7A). These results most strongly support the consumption of amino acids is actually the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ing approach in identification of novel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6A). This indeed revealed a significant positive correlation (</w:t>
      </w:r>
      <w:r>
        <w:rPr>
          <w:i/>
        </w:rPr>
        <w:t xml:space="preserve">P</w:t>
      </w:r>
      <w:r>
        <w:t xml:space="preserve"> </w:t>
      </w:r>
      <w:r>
        <w:t xml:space="preserve">&lt; 0.01)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amino acid or carbohydrate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6D) gnotobiotic mice (Fig. 6E) demonstrated a significant correlation between importance scores and (</w:t>
      </w:r>
      <w:r>
        <w:t xml:space="preserve"> </w:t>
      </w:r>
      <w:r>
        <w:t xml:space="preserve">) median scaled intensity (</w:t>
      </w:r>
      <w:r>
        <w:rPr>
          <w:i/>
        </w:rPr>
        <w:t xml:space="preserve">P</w:t>
      </w:r>
      <w:r>
        <w:t xml:space="preserve"> </w:t>
      </w:r>
      <w:r>
        <w:t xml:space="preserve">&lt; 0.01).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of correlate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metabolic strategy in distinct susceptible environments despite certain highly conserved ele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1)</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2)</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3)</w:t>
      </w:r>
      <w:r>
        <w:t xml:space="preserve">, however this does not completely eliminate the possibility for this type of error. Due to the topology of the metabolic network, we were also unable to integrate stoichiometry for each reaction which may effect rates of consumption or production. Conversely, a physical limitation of the current study may be the the lack of replication in transcriptomic sequencing. In the future it may be possible for RT-qPCR validation of gene expression values, but this was not within our capacity to integrate her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of previously unseen components made here. It is also important to note that these limitations, as well as the inherent complexity of infection in context of the gut microbiome, were motivations for employing multi-omic analysis that only when employed together were able to reveal a clearer image of</w:t>
      </w:r>
      <w:r>
        <w:t xml:space="preserve"> </w:t>
      </w:r>
      <w:r>
        <w:rPr>
          <w:i/>
        </w:rPr>
        <w:t xml:space="preserve">C. difficile</w:t>
      </w:r>
      <w:r>
        <w:t xml:space="preserve">'s metabolism during infection.</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This may be particularly true with competitors for prol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Metabolic modeling output also significantly correlated with changes in the metabolome associated with</w:t>
      </w:r>
      <w:r>
        <w:t xml:space="preserve"> </w:t>
      </w:r>
      <w:r>
        <w:rPr>
          <w:i/>
        </w:rPr>
        <w:t xml:space="preserve">C. difficile</w:t>
      </w:r>
      <w:r>
        <w:t xml:space="preserve"> </w:t>
      </w:r>
      <w:r>
        <w:t xml:space="preserve">colonization, establish validity as a platform from analysis of nutrient utilization and potential preference/hierarchy elucidation. This significant relationship is even more important because modeling analysis was based exclusively on genome annotation without prior knowledge of nutrient availabilities nor taking into account the metabolic activities of the surrounding microbes in each condition. In light of these findings our metabolic network platform combining genomics with transcriptomics, may also prove informative for generating hypotheses through reverse ecology that could ultimately lead to uncovering new interactions between many species in the gut community that ultimately impact host health</w:t>
      </w:r>
      <w:r>
        <w:t xml:space="preserve"> </w:t>
      </w:r>
      <w:r>
        <w:t xml:space="preserve">(44)</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5)</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4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4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9)</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9)</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0)</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1)</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2)</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3)</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4)</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56)</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i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3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Enzyme node sizes reflect the levels of detectable transcript from each gene. Importance algorithm separated into 3 components: (I) avaerage transcription of reactions consuming a metabolite, (II) avaerage transcription of reactions producing a metabolite, and (III) difference of consumption and crea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Mont-Carlo simulation results for</w:t>
      </w:r>
      <w:r>
        <w:t xml:space="preserve"> </w:t>
      </w:r>
      <w:r>
        <w:rPr>
          <w:b/>
        </w:rPr>
        <w:t xml:space="preserve">m</w:t>
      </w:r>
      <w:r>
        <w:t xml:space="preserve">. Shown is a distribution resulting from 10000-fold transcript randomization for all enzymes in the metabolic network.</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 (squared residual &gt;1.5).</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e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3.</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4.</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45.</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6.</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7.</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8.</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9.</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0.</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1.</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2.</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3.</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4.</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5.</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6.</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c6fd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4T21:12:22Z</dcterms:created>
  <dcterms:modified xsi:type="dcterms:W3CDTF">2017-03-14T21:12:22Z</dcterms:modified>
</cp:coreProperties>
</file>